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b8d19e4bc8f9bbbaee8a265ccdaa68c933ca2"/>
    <w:p>
      <w:pPr>
        <w:pStyle w:val="Heading2"/>
      </w:pPr>
      <w:r>
        <w:t xml:space="preserve">Unit 2 Lesson 8: Fracciones equivalentes en la recta numérica</w:t>
      </w:r>
    </w:p>
    <w:bookmarkEnd w:id="20"/>
    <w:bookmarkStart w:id="25" w:name="Xafd5cc99205a438784e648f3cdbe8a3888f7dc8"/>
    <w:p>
      <w:pPr>
        <w:pStyle w:val="Heading3"/>
      </w:pPr>
      <w:r>
        <w:t xml:space="preserve">WU Exploración de estimación: Una parte sombread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i el diagrama completo representa 1 unidad, ¿aproximadamente qué fracción está sombreada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 into two unequal parts. 1 part shaded. Shaded portion is about 1 tenth of total rect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63394.15650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rectas-numéricas-útiles"/>
    <w:p>
      <w:pPr>
        <w:pStyle w:val="Heading3"/>
      </w:pPr>
      <w:r>
        <w:t xml:space="preserve">1 Rectas numéricas útil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usó rectas numéricas para encontrar fracciones que so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ibujó esta recta numérica:</w:t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27" name="Picture"/>
            <a:graphic>
              <a:graphicData uri="http://schemas.openxmlformats.org/drawingml/2006/picture">
                <pic:pic>
                  <pic:nvPicPr>
                    <pic:cNvPr descr="/app/tmp/embedder-1671063394.22217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dibujó tres rectas numéricas más y escribió una fracción debajo del punto en cada recta:</w:t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30" name="Picture"/>
            <a:graphic>
              <a:graphicData uri="http://schemas.openxmlformats.org/drawingml/2006/picture">
                <pic:pic>
                  <pic:nvPicPr>
                    <pic:cNvPr descr="/app/tmp/embedder-1671063394.269383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33" name="Picture"/>
            <a:graphic>
              <a:graphicData uri="http://schemas.openxmlformats.org/drawingml/2006/picture">
                <pic:pic>
                  <pic:nvPicPr>
                    <pic:cNvPr descr="/app/tmp/embedder-1671063394.32554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36" name="Picture"/>
            <a:graphic>
              <a:graphicData uri="http://schemas.openxmlformats.org/drawingml/2006/picture">
                <pic:pic>
                  <pic:nvPicPr>
                    <pic:cNvPr descr="/app/tmp/embedder-1671063394.36397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 usó Andre las rectas numéricas para encontrar fracciones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Explícale a un compañero lo que pensaste.</w:t>
      </w:r>
    </w:p>
    <w:p>
      <w:pPr>
        <w:numPr>
          <w:ilvl w:val="0"/>
          <w:numId w:val="1001"/>
        </w:numPr>
      </w:pPr>
      <w:r>
        <w:t xml:space="preserve">¿Cómo se pueden usar las rectas numéricas para mostrar si las siguientes fracciones son equivalentes?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2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Encuentra tres fracciones que sean equivalentes a 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Explica o muestra cómo pueden ayudar las rectas numéricas de Andre.</w:t>
      </w:r>
    </w:p>
    <w:bookmarkEnd w:id="38"/>
    <w:bookmarkEnd w:id="39"/>
    <w:bookmarkStart w:id="62" w:name="se-puede-hacer"/>
    <w:p>
      <w:pPr>
        <w:pStyle w:val="Heading3"/>
      </w:pPr>
      <w:r>
        <w:t xml:space="preserve">2 ¿Se puede hacer?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Priya quiere encontrar fracciones que sean equivalentes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diferentes 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Se pregunta si puede encontrar fracciones equivalentes con denominador 9, 10 y 12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9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¿Se puede hacer? Usa rectas numéricas para mostr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. Scale from 0 to 1, by thirds. 4 evenly spaced tick marks. First tick mark, 0. Second, blank. Third, 2 thirds. Fourth, 1. Point at 2 thirds." title="" id="41" name="Picture"/>
            <a:graphic>
              <a:graphicData uri="http://schemas.openxmlformats.org/drawingml/2006/picture">
                <pic:pic>
                  <pic:nvPicPr>
                    <pic:cNvPr descr="/app/tmp/embedder-1671063394.39958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4" name="Picture"/>
            <a:graphic>
              <a:graphicData uri="http://schemas.openxmlformats.org/drawingml/2006/picture">
                <pic:pic>
                  <pic:nvPicPr>
                    <pic:cNvPr descr="/app/tmp/embedder-1671063394.43788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7" name="Picture"/>
            <a:graphic>
              <a:graphicData uri="http://schemas.openxmlformats.org/drawingml/2006/picture">
                <pic:pic>
                  <pic:nvPicPr>
                    <pic:cNvPr descr="/app/tmp/embedder-1671063394.472102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50" name="Picture"/>
            <a:graphic>
              <a:graphicData uri="http://schemas.openxmlformats.org/drawingml/2006/picture">
                <pic:pic>
                  <pic:nvPicPr>
                    <pic:cNvPr descr="/app/tmp/embedder-1671063394.50533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en una recta numérica. Después, encuentra dos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¿Cómo usarías la recta numérica para mostrar que so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 0 to 1." title="" id="53" name="Picture"/>
            <a:graphic>
              <a:graphicData uri="http://schemas.openxmlformats.org/drawingml/2006/picture">
                <pic:pic>
                  <pic:nvPicPr>
                    <pic:cNvPr descr="/app/tmp/embedder-1671063394.53836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 0 to 1." title="" id="56" name="Picture"/>
            <a:graphic>
              <a:graphicData uri="http://schemas.openxmlformats.org/drawingml/2006/picture">
                <pic:pic>
                  <pic:nvPicPr>
                    <pic:cNvPr descr="/app/tmp/embedder-1671063394.573117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Puedes encontrar una fracción equivalente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que tenga a 100 como denominador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35Z</dcterms:created>
  <dcterms:modified xsi:type="dcterms:W3CDTF">2022-12-15T0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V/j//Dv17RzJ6aboDiMFskYrTzwgtJEB9IMiWNrRHb1W6amnGcv6bbDBYXxXKB+8PDUuuQIj1+CWOn5F2RHKw==</vt:lpwstr>
  </property>
</Properties>
</file>